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na riz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z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8 n aralia dr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apants12@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51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ul riz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